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5A2F76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E37E93">
        <w:rPr>
          <w:sz w:val="24"/>
          <w:szCs w:val="24"/>
          <w:lang w:val="en-GB"/>
        </w:rPr>
        <w:t>llinoi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FE38E3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E37E93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C3738" w14:textId="77777777" w:rsidR="002C44BD" w:rsidRDefault="002C44BD" w:rsidP="00CB37D9">
      <w:pPr>
        <w:spacing w:after="0" w:line="240" w:lineRule="auto"/>
      </w:pPr>
      <w:r>
        <w:separator/>
      </w:r>
    </w:p>
  </w:endnote>
  <w:endnote w:type="continuationSeparator" w:id="0">
    <w:p w14:paraId="7FF6C8E1" w14:textId="77777777" w:rsidR="002C44BD" w:rsidRDefault="002C44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BF6F12" w14:textId="77777777" w:rsidR="002C44BD" w:rsidRDefault="002C44BD" w:rsidP="00CB37D9">
      <w:pPr>
        <w:spacing w:after="0" w:line="240" w:lineRule="auto"/>
      </w:pPr>
      <w:r>
        <w:separator/>
      </w:r>
    </w:p>
  </w:footnote>
  <w:footnote w:type="continuationSeparator" w:id="0">
    <w:p w14:paraId="5FEF6535" w14:textId="77777777" w:rsidR="002C44BD" w:rsidRDefault="002C44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C44BD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1:00Z</cp:lastPrinted>
  <dcterms:created xsi:type="dcterms:W3CDTF">2020-07-06T15:31:00Z</dcterms:created>
  <dcterms:modified xsi:type="dcterms:W3CDTF">2020-07-06T15:31:00Z</dcterms:modified>
</cp:coreProperties>
</file>